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'1.0' encoding='UTF-8' standalone='yes'?>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00" w:lineRule="exact"/>
        <w:jc w:val="left"/>
        <w:rPr>
          <w:rFonts w:ascii="黑体" w:hAnsi="黑体" w:eastAsia="黑体" w:cs="宋体"/>
          <w:b/>
          <w:bCs/>
          <w:sz w:val="32"/>
          <w:szCs w:val="32"/>
        </w:rPr>
      </w:pPr>
      <w:r>
        <w:rPr>
          <w:rFonts w:hint="eastAsia" w:ascii="黑体" w:hAnsi="黑体" w:eastAsia="黑体" w:cs="宋体"/>
          <w:b/>
          <w:bCs/>
          <w:sz w:val="32"/>
          <w:szCs w:val="32"/>
        </w:rPr>
        <w:t>额表2</w:t>
      </w:r>
    </w:p>
    <w:p>
      <w:pPr>
        <w:spacing w:line="400" w:lineRule="exact"/>
        <w:jc w:val="center"/>
        <w:rPr>
          <w:rFonts w:ascii="宋体" w:hAnsi="宋体" w:eastAsia="宋体" w:cs="宋体"/>
          <w:b/>
          <w:bCs/>
          <w:sz w:val="32"/>
          <w:szCs w:val="32"/>
        </w:rPr>
      </w:pPr>
      <w:r>
        <w:rPr>
          <w:rFonts w:hint="eastAsia" w:ascii="宋体" w:hAnsi="宋体" w:eastAsia="宋体" w:cs="宋体"/>
          <w:b/>
          <w:bCs/>
          <w:sz w:val="32"/>
          <w:szCs w:val="32"/>
        </w:rPr>
        <w:t>未来十天累计确诊病例数预测</w:t>
      </w:r>
    </w:p>
    <w:p>
      <w:pPr>
        <w:spacing w:line="400" w:lineRule="exact"/>
        <w:jc w:val="center"/>
        <w:rPr>
          <w:rFonts w:ascii="楷体_GB2312" w:hAnsi="宋体" w:eastAsia="楷体_GB2312" w:cs="宋体"/>
          <w:b/>
          <w:bCs/>
          <w:sz w:val="28"/>
          <w:szCs w:val="28"/>
        </w:rPr>
      </w:pPr>
      <w:r>
        <w:rPr>
          <w:rFonts w:hint="eastAsia" w:ascii="楷体_GB2312" w:hAnsi="宋体" w:eastAsia="楷体_GB2312" w:cs="宋体"/>
          <w:b/>
          <w:bCs/>
          <w:sz w:val="28"/>
          <w:szCs w:val="28"/>
        </w:rPr>
        <w:t>北京航空航天大学计算机学院、中国电子科技有限公司</w:t>
      </w:r>
    </w:p>
    <w:tbl>
      <w:tblPr>
        <w:tblStyle w:val="6"/>
        <w:tblW w:w="14959" w:type="dxa"/>
        <w:jc w:val="center"/>
        <w:tblInd w:w="-6441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008"/>
        <w:gridCol w:w="854"/>
        <w:gridCol w:w="854"/>
        <w:gridCol w:w="854"/>
        <w:gridCol w:w="854"/>
        <w:gridCol w:w="854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  <w:t>地  域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szCs w:val="21"/>
                <w:lang w:val="en-US" w:eastAsia="zh-CN"/>
              </w:rPr>
              <w:t>3月13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4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5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6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7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8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9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0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1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2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3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4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5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6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7日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  <w:lang w:val="en-US" w:eastAsia="zh-CN"/>
              </w:rPr>
              <w:t>误差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韩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7979/</w:t>
            </w:r>
            <w:r>
              <w:rPr>
                <w:rFonts w:hint="eastAsia" w:ascii="仿宋" w:hAnsi="仿宋" w:eastAsia="仿宋"/>
                <w:color w:val="000000"/>
              </w:rPr>
              <w:t>796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18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3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52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7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80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92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03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12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21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29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36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43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48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541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02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日本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657/</w:t>
            </w:r>
            <w:r>
              <w:rPr>
                <w:rFonts w:hint="eastAsia" w:ascii="仿宋" w:hAnsi="仿宋" w:eastAsia="仿宋"/>
                <w:color w:val="000000"/>
              </w:rPr>
              <w:t>69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2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2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8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4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0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45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58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09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87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80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75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66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48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209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563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伊朗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10075/</w:t>
            </w:r>
            <w:r>
              <w:rPr>
                <w:rFonts w:hint="eastAsia" w:ascii="仿宋" w:hAnsi="仿宋" w:eastAsia="仿宋"/>
                <w:color w:val="000000"/>
              </w:rPr>
              <w:t>991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10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0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96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83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69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54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39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2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13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901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991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81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173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2645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155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意大利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15115/</w:t>
            </w:r>
            <w:r>
              <w:rPr>
                <w:rFonts w:hint="eastAsia" w:ascii="仿宋" w:hAnsi="仿宋" w:eastAsia="仿宋"/>
                <w:color w:val="000000"/>
              </w:rPr>
              <w:t>1485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70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47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34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622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902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166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408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623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810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969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100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208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294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3635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175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美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1716/</w:t>
            </w:r>
            <w:r>
              <w:rPr>
                <w:rFonts w:hint="eastAsia" w:ascii="仿宋" w:hAnsi="仿宋" w:eastAsia="仿宋"/>
                <w:color w:val="000000"/>
              </w:rPr>
              <w:t>174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3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15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21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55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18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09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24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58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00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43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79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03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513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7067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192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德</w:t>
            </w: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2745/</w:t>
            </w:r>
            <w:r>
              <w:rPr>
                <w:rFonts w:hint="eastAsia" w:ascii="仿宋" w:hAnsi="仿宋" w:eastAsia="仿宋"/>
                <w:color w:val="000000"/>
              </w:rPr>
              <w:t/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53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55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85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46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44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79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51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57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88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436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788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133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461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7641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/>
            </w:r>
          </w:p>
        </w:tc>
      </w:tr>
    </w:tbl>
    <w:p>
      <w:pPr>
        <w:pStyle w:val="2"/>
        <w:rPr>
          <w:sz w:val="13"/>
          <w:szCs w:val="13"/>
        </w:rPr>
      </w:pPr>
    </w:p>
    <w:p>
      <w:pPr>
        <w:spacing w:line="400" w:lineRule="exact"/>
        <w:jc w:val="left"/>
        <w:rPr>
          <w:rFonts w:ascii="仿宋_GB2312" w:hAnsi="宋体" w:eastAsia="仿宋_GB2312" w:cs="仿宋_GB2312"/>
          <w:b/>
          <w:color w:val="000000"/>
          <w:kern w:val="0"/>
          <w:sz w:val="24"/>
          <w:szCs w:val="24"/>
        </w:rPr>
      </w:pPr>
    </w:p>
    <w:sectPr>
      <w:pgSz w:w="16838" w:h="11906" w:orient="landscape"/>
      <w:pgMar w:top="1800" w:right="568" w:bottom="1800" w:left="85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Droid Sans Fallbac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Noto Serif CJK JP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楷体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altName w:val="Droid Sans Fallback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aakar">
    <w:panose1 w:val="02000600040000000000"/>
    <w:charset w:val="00"/>
    <w:family w:val="auto"/>
    <w:pitch w:val="default"/>
    <w:sig w:usb0="80040001" w:usb1="00002000" w:usb2="00000000" w:usb3="00000000" w:csb0="20000000" w:csb1="8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Noto Serif CJK JP">
    <w:panose1 w:val="02020400000000000000"/>
    <w:charset w:val="86"/>
    <w:family w:val="auto"/>
    <w:pitch w:val="default"/>
    <w:sig w:usb0="30000083" w:usb1="2BDF3C10" w:usb2="00000016" w:usb3="00000000" w:csb0="602E010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 w:val="1"/>
  <w:embedSystemFonts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U3N7O0NAUyLc2MTZV0lIJTi4sz8/NACgxrAdfCSb8sAAAA"/>
  </w:docVars>
  <w:rsids>
    <w:rsidRoot w:val="692969A9"/>
    <w:rsid w:val="0000331F"/>
    <w:rsid w:val="00006447"/>
    <w:rsid w:val="00023B7D"/>
    <w:rsid w:val="00025795"/>
    <w:rsid w:val="0003339E"/>
    <w:rsid w:val="000A2DFE"/>
    <w:rsid w:val="000C592B"/>
    <w:rsid w:val="000F0EA2"/>
    <w:rsid w:val="001100C5"/>
    <w:rsid w:val="00130DFC"/>
    <w:rsid w:val="00136993"/>
    <w:rsid w:val="00143FD4"/>
    <w:rsid w:val="00156919"/>
    <w:rsid w:val="00165580"/>
    <w:rsid w:val="001731F1"/>
    <w:rsid w:val="00187ACE"/>
    <w:rsid w:val="001916F5"/>
    <w:rsid w:val="001A06EC"/>
    <w:rsid w:val="001A09B7"/>
    <w:rsid w:val="001A4006"/>
    <w:rsid w:val="001C0D74"/>
    <w:rsid w:val="001F1573"/>
    <w:rsid w:val="001F3C54"/>
    <w:rsid w:val="00252F3C"/>
    <w:rsid w:val="00262006"/>
    <w:rsid w:val="00262EAA"/>
    <w:rsid w:val="00276C0F"/>
    <w:rsid w:val="00287F72"/>
    <w:rsid w:val="002960F1"/>
    <w:rsid w:val="002F4BE9"/>
    <w:rsid w:val="00314353"/>
    <w:rsid w:val="00326414"/>
    <w:rsid w:val="003275C4"/>
    <w:rsid w:val="00330BAE"/>
    <w:rsid w:val="00337AE0"/>
    <w:rsid w:val="00345DE1"/>
    <w:rsid w:val="00351D21"/>
    <w:rsid w:val="00357224"/>
    <w:rsid w:val="00365836"/>
    <w:rsid w:val="00382520"/>
    <w:rsid w:val="003A1052"/>
    <w:rsid w:val="00415A96"/>
    <w:rsid w:val="004343D3"/>
    <w:rsid w:val="004844D1"/>
    <w:rsid w:val="00487382"/>
    <w:rsid w:val="00493F86"/>
    <w:rsid w:val="004A13CF"/>
    <w:rsid w:val="004B11C6"/>
    <w:rsid w:val="004B51A3"/>
    <w:rsid w:val="005042E0"/>
    <w:rsid w:val="005B13D1"/>
    <w:rsid w:val="005C6877"/>
    <w:rsid w:val="005F64FB"/>
    <w:rsid w:val="006050BB"/>
    <w:rsid w:val="0065593A"/>
    <w:rsid w:val="00672538"/>
    <w:rsid w:val="0067786B"/>
    <w:rsid w:val="00681956"/>
    <w:rsid w:val="006A1FD3"/>
    <w:rsid w:val="006B451B"/>
    <w:rsid w:val="006E562A"/>
    <w:rsid w:val="007123B1"/>
    <w:rsid w:val="00734135"/>
    <w:rsid w:val="00734BCA"/>
    <w:rsid w:val="00745D57"/>
    <w:rsid w:val="00763998"/>
    <w:rsid w:val="0076664E"/>
    <w:rsid w:val="00783C42"/>
    <w:rsid w:val="00787E0C"/>
    <w:rsid w:val="00797BD7"/>
    <w:rsid w:val="007A5718"/>
    <w:rsid w:val="007B65CB"/>
    <w:rsid w:val="007E4C26"/>
    <w:rsid w:val="007F174E"/>
    <w:rsid w:val="00810AC1"/>
    <w:rsid w:val="008110A7"/>
    <w:rsid w:val="008153B5"/>
    <w:rsid w:val="00835E1B"/>
    <w:rsid w:val="00844FAE"/>
    <w:rsid w:val="00874080"/>
    <w:rsid w:val="008757E6"/>
    <w:rsid w:val="008B7DFA"/>
    <w:rsid w:val="008C7A8E"/>
    <w:rsid w:val="008E6A48"/>
    <w:rsid w:val="008F3C40"/>
    <w:rsid w:val="0091063B"/>
    <w:rsid w:val="00933161"/>
    <w:rsid w:val="009403F0"/>
    <w:rsid w:val="00967A0D"/>
    <w:rsid w:val="009716CE"/>
    <w:rsid w:val="00973339"/>
    <w:rsid w:val="00984797"/>
    <w:rsid w:val="00985825"/>
    <w:rsid w:val="00990351"/>
    <w:rsid w:val="0099446A"/>
    <w:rsid w:val="009C69A3"/>
    <w:rsid w:val="009E26B3"/>
    <w:rsid w:val="009E55F1"/>
    <w:rsid w:val="009F2E69"/>
    <w:rsid w:val="009F6DF0"/>
    <w:rsid w:val="00A15425"/>
    <w:rsid w:val="00A216DD"/>
    <w:rsid w:val="00A235D9"/>
    <w:rsid w:val="00A4661D"/>
    <w:rsid w:val="00A5126F"/>
    <w:rsid w:val="00A53528"/>
    <w:rsid w:val="00A65EC2"/>
    <w:rsid w:val="00A905EF"/>
    <w:rsid w:val="00AA7823"/>
    <w:rsid w:val="00AC3AE1"/>
    <w:rsid w:val="00AD7AF7"/>
    <w:rsid w:val="00B108FD"/>
    <w:rsid w:val="00B10ED1"/>
    <w:rsid w:val="00B64D61"/>
    <w:rsid w:val="00B85EF5"/>
    <w:rsid w:val="00B948A3"/>
    <w:rsid w:val="00B94BB0"/>
    <w:rsid w:val="00BA408D"/>
    <w:rsid w:val="00BA7FA3"/>
    <w:rsid w:val="00BB5D55"/>
    <w:rsid w:val="00BD4588"/>
    <w:rsid w:val="00C00FD9"/>
    <w:rsid w:val="00C3096C"/>
    <w:rsid w:val="00C34EC9"/>
    <w:rsid w:val="00C53DFA"/>
    <w:rsid w:val="00C6062D"/>
    <w:rsid w:val="00C630A5"/>
    <w:rsid w:val="00C912E2"/>
    <w:rsid w:val="00CC51A8"/>
    <w:rsid w:val="00CF2C8A"/>
    <w:rsid w:val="00D165C6"/>
    <w:rsid w:val="00D214F5"/>
    <w:rsid w:val="00D3046B"/>
    <w:rsid w:val="00D316D1"/>
    <w:rsid w:val="00D437DA"/>
    <w:rsid w:val="00D8443C"/>
    <w:rsid w:val="00D87EB5"/>
    <w:rsid w:val="00DB78F1"/>
    <w:rsid w:val="00DC2380"/>
    <w:rsid w:val="00DC4D21"/>
    <w:rsid w:val="00DC7A4E"/>
    <w:rsid w:val="00DE6083"/>
    <w:rsid w:val="00DF15F4"/>
    <w:rsid w:val="00E57F5F"/>
    <w:rsid w:val="00E62D19"/>
    <w:rsid w:val="00EB279D"/>
    <w:rsid w:val="00EB3B4E"/>
    <w:rsid w:val="00ED08EB"/>
    <w:rsid w:val="00ED1EB3"/>
    <w:rsid w:val="00EF5CDD"/>
    <w:rsid w:val="00F051B4"/>
    <w:rsid w:val="00F274FE"/>
    <w:rsid w:val="00F32AAF"/>
    <w:rsid w:val="00FA1383"/>
    <w:rsid w:val="00FA4E92"/>
    <w:rsid w:val="00FB4982"/>
    <w:rsid w:val="00FC0003"/>
    <w:rsid w:val="00FD6095"/>
    <w:rsid w:val="00FE40F9"/>
    <w:rsid w:val="00FE75CC"/>
    <w:rsid w:val="046E3CB0"/>
    <w:rsid w:val="058C0FAE"/>
    <w:rsid w:val="05B5286E"/>
    <w:rsid w:val="081A6E2C"/>
    <w:rsid w:val="0887724F"/>
    <w:rsid w:val="08A1263C"/>
    <w:rsid w:val="0B2B5F4B"/>
    <w:rsid w:val="0D6A2201"/>
    <w:rsid w:val="0FE9A7A8"/>
    <w:rsid w:val="110265D9"/>
    <w:rsid w:val="11BC6EC9"/>
    <w:rsid w:val="11BC78A6"/>
    <w:rsid w:val="12020350"/>
    <w:rsid w:val="126E552C"/>
    <w:rsid w:val="147645FF"/>
    <w:rsid w:val="158D641D"/>
    <w:rsid w:val="16A0068A"/>
    <w:rsid w:val="1AF1146E"/>
    <w:rsid w:val="1C574430"/>
    <w:rsid w:val="1F7F05E2"/>
    <w:rsid w:val="219D2989"/>
    <w:rsid w:val="23456C38"/>
    <w:rsid w:val="2378681A"/>
    <w:rsid w:val="23AE78CE"/>
    <w:rsid w:val="246F3737"/>
    <w:rsid w:val="249B6C8F"/>
    <w:rsid w:val="250A2E84"/>
    <w:rsid w:val="252E224F"/>
    <w:rsid w:val="274A4343"/>
    <w:rsid w:val="286C4FCA"/>
    <w:rsid w:val="28C90D27"/>
    <w:rsid w:val="29C32135"/>
    <w:rsid w:val="2ABE4591"/>
    <w:rsid w:val="2BCC9435"/>
    <w:rsid w:val="2D2D00AE"/>
    <w:rsid w:val="2EA45F67"/>
    <w:rsid w:val="2EAE46CF"/>
    <w:rsid w:val="2ED058B1"/>
    <w:rsid w:val="2F0B67DF"/>
    <w:rsid w:val="306F7D07"/>
    <w:rsid w:val="31353F0C"/>
    <w:rsid w:val="32690F19"/>
    <w:rsid w:val="33154B3F"/>
    <w:rsid w:val="364C4B85"/>
    <w:rsid w:val="36BA7835"/>
    <w:rsid w:val="3ABD6C9E"/>
    <w:rsid w:val="3BD3233C"/>
    <w:rsid w:val="3C0F38E0"/>
    <w:rsid w:val="3C1F6F01"/>
    <w:rsid w:val="3CEF42D4"/>
    <w:rsid w:val="3DFEFE6E"/>
    <w:rsid w:val="3E290DBF"/>
    <w:rsid w:val="3E71277B"/>
    <w:rsid w:val="3FBE7E76"/>
    <w:rsid w:val="401125C2"/>
    <w:rsid w:val="4679515E"/>
    <w:rsid w:val="49AD7576"/>
    <w:rsid w:val="4A4411B6"/>
    <w:rsid w:val="4B977448"/>
    <w:rsid w:val="51484302"/>
    <w:rsid w:val="57FFF11F"/>
    <w:rsid w:val="59384BA4"/>
    <w:rsid w:val="5A0E426E"/>
    <w:rsid w:val="5AED101B"/>
    <w:rsid w:val="5B775639"/>
    <w:rsid w:val="5DD076F9"/>
    <w:rsid w:val="5FA8650B"/>
    <w:rsid w:val="5FFFF873"/>
    <w:rsid w:val="6089243D"/>
    <w:rsid w:val="62780288"/>
    <w:rsid w:val="65B860E8"/>
    <w:rsid w:val="67142AC6"/>
    <w:rsid w:val="67DF0F4C"/>
    <w:rsid w:val="692969A9"/>
    <w:rsid w:val="6A274753"/>
    <w:rsid w:val="6CF79D8A"/>
    <w:rsid w:val="6DB649A2"/>
    <w:rsid w:val="6DEE4A39"/>
    <w:rsid w:val="6FEE5045"/>
    <w:rsid w:val="6FFF5BDA"/>
    <w:rsid w:val="70AA139F"/>
    <w:rsid w:val="711C4AB7"/>
    <w:rsid w:val="74A30A94"/>
    <w:rsid w:val="74CD57BE"/>
    <w:rsid w:val="77B2537B"/>
    <w:rsid w:val="77FB7A5F"/>
    <w:rsid w:val="77FF4135"/>
    <w:rsid w:val="7A0F3A90"/>
    <w:rsid w:val="7BEF93BE"/>
    <w:rsid w:val="7D3FEE50"/>
    <w:rsid w:val="7EF21201"/>
    <w:rsid w:val="7EFFBDEC"/>
    <w:rsid w:val="7FF7A011"/>
    <w:rsid w:val="7FFE3902"/>
    <w:rsid w:val="B7FF72EE"/>
    <w:rsid w:val="B9EF0748"/>
    <w:rsid w:val="BEBD6112"/>
    <w:rsid w:val="BEEBE38C"/>
    <w:rsid w:val="CC6E1AF3"/>
    <w:rsid w:val="D31F0B97"/>
    <w:rsid w:val="E7D98452"/>
    <w:rsid w:val="E7F7B860"/>
    <w:rsid w:val="ED77F9A2"/>
    <w:rsid w:val="EFA3EB03"/>
    <w:rsid w:val="F1BF855F"/>
    <w:rsid w:val="F37FB930"/>
    <w:rsid w:val="F5F7B02C"/>
    <w:rsid w:val="FBFB8631"/>
    <w:rsid w:val="FBFDA3BD"/>
    <w:rsid w:val="FF7F4ADE"/>
    <w:rsid w:val="FFBB3216"/>
    <w:rsid w:val="FFD86207"/>
    <w:rsid w:val="FFEF5454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qFormat="1" w:unhideWhenUsed="0" w:uiPriority="0" w:semiHidden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59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等线" w:hAnsi="等线" w:eastAsia="等线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Title"/>
    <w:basedOn w:val="1"/>
    <w:next w:val="3"/>
    <w:link w:val="9"/>
    <w:qFormat/>
    <w:uiPriority w:val="10"/>
    <w:pPr>
      <w:spacing w:line="0" w:lineRule="atLeast"/>
      <w:jc w:val="center"/>
    </w:pPr>
    <w:rPr>
      <w:rFonts w:ascii="Arial" w:hAnsi="Arial" w:eastAsia="黑体"/>
      <w:sz w:val="52"/>
    </w:rPr>
  </w:style>
  <w:style w:type="paragraph" w:styleId="3">
    <w:name w:val="Body Text Indent"/>
    <w:basedOn w:val="1"/>
    <w:next w:val="1"/>
    <w:qFormat/>
    <w:uiPriority w:val="0"/>
    <w:pPr>
      <w:spacing w:after="120"/>
      <w:ind w:left="420" w:leftChars="200"/>
    </w:pPr>
  </w:style>
  <w:style w:type="paragraph" w:styleId="4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7">
    <w:name w:val="Table Grid"/>
    <w:basedOn w:val="6"/>
    <w:qFormat/>
    <w:uiPriority w:val="59"/>
    <w:rPr>
      <w:rFonts w:eastAsia="Times New Roman"/>
      <w:kern w:val="2"/>
      <w:sz w:val="21"/>
      <w:szCs w:val="22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9">
    <w:name w:val="标题 Char"/>
    <w:basedOn w:val="8"/>
    <w:link w:val="2"/>
    <w:qFormat/>
    <w:uiPriority w:val="10"/>
    <w:rPr>
      <w:rFonts w:ascii="Arial" w:hAnsi="Arial" w:eastAsia="黑体" w:cstheme="minorBidi"/>
      <w:kern w:val="2"/>
      <w:sz w:val="52"/>
      <w:szCs w:val="22"/>
    </w:rPr>
  </w:style>
</w:styles>
</file>

<file path=word/_rels/document.xml.rels><?xml version='1.0' encoding='UTF-8' standalone='yes'?>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</Pages>
  <Words>329</Words>
  <Characters>1879</Characters>
  <Lines>15</Lines>
  <Paragraphs>4</Paragraphs>
  <TotalTime>0</TotalTime>
  <ScaleCrop>false</ScaleCrop>
  <LinksUpToDate>false</LinksUpToDate>
  <CharactersWithSpaces>2204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16T07:18:00Z</dcterms:created>
  <dc:creator>Q</dc:creator>
  <cp:lastModifiedBy>eaglebu</cp:lastModifiedBy>
  <cp:lastPrinted>2020-02-16T07:16:00Z</cp:lastPrinted>
  <dcterms:modified xsi:type="dcterms:W3CDTF">2020-03-13T16:02:45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65</vt:lpwstr>
  </property>
</Properties>
</file>